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2B90A3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b/>
          <w:bCs/>
          <w:color w:val="222222"/>
          <w:sz w:val="28"/>
          <w:szCs w:val="28"/>
          <w:u w:val="single"/>
        </w:rPr>
        <w:t>March 31, 2020 Wyandot County Public Health COVID-19 Update:</w:t>
      </w:r>
    </w:p>
    <w:p w14:paraId="2B588A18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 </w:t>
      </w:r>
    </w:p>
    <w:p w14:paraId="7EB67C21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As of 8:30 AM today, we are reporting two total positive COVID-19 test results in Wyandot County.</w:t>
      </w:r>
    </w:p>
    <w:p w14:paraId="39C4EDC8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 </w:t>
      </w:r>
    </w:p>
    <w:p w14:paraId="52E2EBCB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Currently the Ohio Department of Health is reporting community spread COVID-19 in Ohio; consequently, the public should assume that there are potentially more cases in our community.</w:t>
      </w:r>
      <w:r w:rsidRPr="00A13DF7">
        <w:rPr>
          <w:rFonts w:ascii="&amp;quot" w:eastAsia="Times New Roman" w:hAnsi="&amp;quot" w:cs="Arial"/>
          <w:b/>
          <w:bCs/>
          <w:color w:val="222222"/>
          <w:sz w:val="28"/>
          <w:szCs w:val="28"/>
        </w:rPr>
        <w:t xml:space="preserve"> </w:t>
      </w: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To protect those most vulnerable, and keep our healthcare system from being overwhelmed, it is important we work together as a community to slow the spread of the disease.</w:t>
      </w:r>
    </w:p>
    <w:p w14:paraId="667CB84A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 </w:t>
      </w:r>
    </w:p>
    <w:p w14:paraId="59B6DE26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 xml:space="preserve">As of 2:00 PM Tuesday, the Ohio Department of Health reported 2199 confirmed cases, 585 hospitalization and 55 deaths.  For additional statewide case information visit: </w:t>
      </w:r>
      <w:hyperlink r:id="rId5" w:tgtFrame="_blank" w:history="1">
        <w:r w:rsidRPr="00A13DF7">
          <w:rPr>
            <w:rFonts w:ascii="&amp;quot" w:eastAsia="Times New Roman" w:hAnsi="&amp;quot" w:cs="Arial"/>
            <w:color w:val="1155CC"/>
            <w:sz w:val="28"/>
            <w:szCs w:val="28"/>
            <w:u w:val="single"/>
          </w:rPr>
          <w:t>https://coronavirus.ohio.gov/wps/portal/gov/covid-19/</w:t>
        </w:r>
      </w:hyperlink>
    </w:p>
    <w:p w14:paraId="57754DE4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0563C1"/>
          <w:sz w:val="28"/>
          <w:szCs w:val="28"/>
        </w:rPr>
        <w:t> </w:t>
      </w:r>
    </w:p>
    <w:p w14:paraId="4A3A07DB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b/>
          <w:bCs/>
          <w:color w:val="4A4A4A"/>
          <w:sz w:val="28"/>
          <w:szCs w:val="28"/>
        </w:rPr>
        <w:t xml:space="preserve">The Ohio Department of Health has created a new dashboard at </w:t>
      </w:r>
      <w:hyperlink r:id="rId6" w:tgtFrame="_blank" w:history="1">
        <w:r w:rsidRPr="00A13DF7">
          <w:rPr>
            <w:rFonts w:ascii="&amp;quot" w:eastAsia="Times New Roman" w:hAnsi="&amp;quot" w:cs="Arial"/>
            <w:b/>
            <w:bCs/>
            <w:color w:val="1155CC"/>
            <w:sz w:val="28"/>
            <w:szCs w:val="28"/>
            <w:u w:val="single"/>
          </w:rPr>
          <w:t>https://coronavirus.ohio.gov/wps/portal/gov/covid-19/home/dashboard</w:t>
        </w:r>
      </w:hyperlink>
      <w:r w:rsidRPr="00A13DF7">
        <w:rPr>
          <w:rFonts w:ascii="&amp;quot" w:eastAsia="Times New Roman" w:hAnsi="&amp;quot" w:cs="Arial"/>
          <w:b/>
          <w:bCs/>
          <w:color w:val="4A4A4A"/>
          <w:sz w:val="28"/>
          <w:szCs w:val="28"/>
        </w:rPr>
        <w:t xml:space="preserve"> . </w:t>
      </w:r>
    </w:p>
    <w:p w14:paraId="2F4C4935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b/>
          <w:bCs/>
          <w:color w:val="4A4A4A"/>
          <w:sz w:val="28"/>
          <w:szCs w:val="28"/>
        </w:rPr>
        <w:t>This interactive dashboard will provide you both local and regional data.</w:t>
      </w:r>
    </w:p>
    <w:p w14:paraId="1CA13845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b/>
          <w:bCs/>
          <w:color w:val="4A4A4A"/>
          <w:sz w:val="28"/>
          <w:szCs w:val="28"/>
        </w:rPr>
        <w:t>Protect yourself and others from COVID-19 by taking these precautions:</w:t>
      </w:r>
    </w:p>
    <w:p w14:paraId="6FF86383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4A4A4A"/>
          <w:sz w:val="28"/>
          <w:szCs w:val="28"/>
        </w:rPr>
        <w:t> </w:t>
      </w:r>
    </w:p>
    <w:p w14:paraId="270E9E7D" w14:textId="77777777" w:rsidR="00A13DF7" w:rsidRPr="00A13DF7" w:rsidRDefault="00A13DF7" w:rsidP="00A13DF7">
      <w:pPr>
        <w:numPr>
          <w:ilvl w:val="0"/>
          <w:numId w:val="1"/>
        </w:numPr>
        <w:spacing w:after="0" w:line="240" w:lineRule="auto"/>
        <w:ind w:left="945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Stay home </w:t>
      </w:r>
    </w:p>
    <w:p w14:paraId="76E2EBA9" w14:textId="77777777" w:rsidR="00A13DF7" w:rsidRPr="00A13DF7" w:rsidRDefault="00A13DF7" w:rsidP="00A13DF7">
      <w:pPr>
        <w:numPr>
          <w:ilvl w:val="0"/>
          <w:numId w:val="1"/>
        </w:numPr>
        <w:spacing w:after="0" w:line="240" w:lineRule="auto"/>
        <w:ind w:left="945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Practice Social Distancing</w:t>
      </w:r>
    </w:p>
    <w:p w14:paraId="7A77B2D2" w14:textId="77777777" w:rsidR="00A13DF7" w:rsidRPr="00A13DF7" w:rsidRDefault="00A13DF7" w:rsidP="00A13DF7">
      <w:pPr>
        <w:numPr>
          <w:ilvl w:val="0"/>
          <w:numId w:val="1"/>
        </w:numPr>
        <w:spacing w:after="0" w:line="240" w:lineRule="auto"/>
        <w:ind w:left="945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Get adequate sleep and eat well-balanced meals</w:t>
      </w:r>
    </w:p>
    <w:p w14:paraId="5D140904" w14:textId="77777777" w:rsidR="00A13DF7" w:rsidRPr="00A13DF7" w:rsidRDefault="00A13DF7" w:rsidP="00A13DF7">
      <w:pPr>
        <w:numPr>
          <w:ilvl w:val="0"/>
          <w:numId w:val="1"/>
        </w:numPr>
        <w:spacing w:after="0" w:line="240" w:lineRule="auto"/>
        <w:ind w:left="945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Wash hands often with water and soap (20 seconds or longer)</w:t>
      </w:r>
    </w:p>
    <w:p w14:paraId="64AAB97D" w14:textId="77777777" w:rsidR="00A13DF7" w:rsidRPr="00A13DF7" w:rsidRDefault="00A13DF7" w:rsidP="00A13DF7">
      <w:pPr>
        <w:numPr>
          <w:ilvl w:val="0"/>
          <w:numId w:val="1"/>
        </w:numPr>
        <w:spacing w:after="0" w:line="240" w:lineRule="auto"/>
        <w:ind w:left="945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Dry hands with a clean towel or air dry your hands</w:t>
      </w:r>
    </w:p>
    <w:p w14:paraId="049AE4DA" w14:textId="77777777" w:rsidR="00A13DF7" w:rsidRPr="00A13DF7" w:rsidRDefault="00A13DF7" w:rsidP="00A13DF7">
      <w:pPr>
        <w:numPr>
          <w:ilvl w:val="0"/>
          <w:numId w:val="1"/>
        </w:numPr>
        <w:spacing w:after="0" w:line="240" w:lineRule="auto"/>
        <w:ind w:left="945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Cover your mouth with a tissue or sleeve when coughing or sneezing</w:t>
      </w:r>
    </w:p>
    <w:p w14:paraId="454A3D03" w14:textId="77777777" w:rsidR="00A13DF7" w:rsidRPr="00A13DF7" w:rsidRDefault="00A13DF7" w:rsidP="00A13DF7">
      <w:pPr>
        <w:numPr>
          <w:ilvl w:val="0"/>
          <w:numId w:val="1"/>
        </w:numPr>
        <w:spacing w:after="0" w:line="240" w:lineRule="auto"/>
        <w:ind w:left="945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Avoid touching your eyes, nose, and mouth with unwashed hands or after touching surfaces</w:t>
      </w:r>
    </w:p>
    <w:p w14:paraId="4C13704F" w14:textId="77777777" w:rsidR="00A13DF7" w:rsidRPr="00A13DF7" w:rsidRDefault="00A13DF7" w:rsidP="00A13DF7">
      <w:pPr>
        <w:numPr>
          <w:ilvl w:val="0"/>
          <w:numId w:val="1"/>
        </w:numPr>
        <w:spacing w:after="0" w:line="240" w:lineRule="auto"/>
        <w:ind w:left="945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Clean and disinfect "High-Touch" surfaces often</w:t>
      </w:r>
    </w:p>
    <w:p w14:paraId="20C866D6" w14:textId="77777777" w:rsidR="00A13DF7" w:rsidRPr="00A13DF7" w:rsidRDefault="00A13DF7" w:rsidP="00A13DF7">
      <w:pPr>
        <w:numPr>
          <w:ilvl w:val="0"/>
          <w:numId w:val="1"/>
        </w:numPr>
        <w:spacing w:after="0" w:line="240" w:lineRule="auto"/>
        <w:ind w:left="945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Call before visiting your doctor</w:t>
      </w:r>
    </w:p>
    <w:p w14:paraId="431DD4F1" w14:textId="77777777" w:rsidR="00A13DF7" w:rsidRPr="00A13DF7" w:rsidRDefault="00A13DF7" w:rsidP="00A13DF7">
      <w:pPr>
        <w:numPr>
          <w:ilvl w:val="0"/>
          <w:numId w:val="1"/>
        </w:numPr>
        <w:spacing w:after="0" w:line="240" w:lineRule="auto"/>
        <w:ind w:left="945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Practice good hygiene habits </w:t>
      </w:r>
    </w:p>
    <w:p w14:paraId="6A7EFA0A" w14:textId="77777777" w:rsidR="00A13DF7" w:rsidRPr="00A13DF7" w:rsidRDefault="00A13DF7" w:rsidP="00A13DF7">
      <w:pPr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 </w:t>
      </w:r>
    </w:p>
    <w:p w14:paraId="244B3F54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 xml:space="preserve">As we continue to respond to the COVID-19 outbreak, it is important that we rely on good information. Currently Wyandot County Public Health recommends the following resources:  </w:t>
      </w:r>
    </w:p>
    <w:p w14:paraId="75C9505B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 </w:t>
      </w:r>
    </w:p>
    <w:p w14:paraId="471CA0E7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 xml:space="preserve">ODH Information Line (833) 4 ASK ODH </w:t>
      </w:r>
    </w:p>
    <w:p w14:paraId="3055A2D9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lastRenderedPageBreak/>
        <w:t xml:space="preserve">State- </w:t>
      </w:r>
      <w:hyperlink r:id="rId7" w:tgtFrame="_blank" w:history="1">
        <w:r w:rsidRPr="00A13DF7">
          <w:rPr>
            <w:rFonts w:ascii="&amp;quot" w:eastAsia="Times New Roman" w:hAnsi="&amp;quot" w:cs="Arial"/>
            <w:color w:val="1155CC"/>
            <w:sz w:val="28"/>
            <w:szCs w:val="28"/>
            <w:u w:val="single"/>
          </w:rPr>
          <w:t>https://coronavirus.ohio.gov</w:t>
        </w:r>
      </w:hyperlink>
    </w:p>
    <w:p w14:paraId="60552C02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 xml:space="preserve">Federal- </w:t>
      </w:r>
      <w:hyperlink r:id="rId8" w:tgtFrame="_blank" w:history="1">
        <w:r w:rsidRPr="00A13DF7">
          <w:rPr>
            <w:rFonts w:ascii="&amp;quot" w:eastAsia="Times New Roman" w:hAnsi="&amp;quot" w:cs="Arial"/>
            <w:color w:val="1155CC"/>
            <w:sz w:val="28"/>
            <w:szCs w:val="28"/>
            <w:u w:val="single"/>
          </w:rPr>
          <w:t>https://www.cdc.gov/coronavirus/2019-ncov/index.html</w:t>
        </w:r>
      </w:hyperlink>
    </w:p>
    <w:p w14:paraId="3E862603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0563C1"/>
          <w:sz w:val="28"/>
          <w:szCs w:val="28"/>
        </w:rPr>
        <w:t> </w:t>
      </w:r>
    </w:p>
    <w:p w14:paraId="3B6D2066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 </w:t>
      </w:r>
    </w:p>
    <w:p w14:paraId="6480C4B1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 </w:t>
      </w:r>
    </w:p>
    <w:p w14:paraId="3B0699C3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&amp;quot" w:eastAsia="Times New Roman" w:hAnsi="&amp;quot" w:cs="Arial"/>
          <w:color w:val="222222"/>
          <w:sz w:val="28"/>
          <w:szCs w:val="28"/>
        </w:rPr>
        <w:t> </w:t>
      </w:r>
    </w:p>
    <w:p w14:paraId="0745910E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Arial" w:eastAsia="Times New Roman" w:hAnsi="Arial" w:cs="Arial"/>
          <w:color w:val="222222"/>
          <w:sz w:val="20"/>
          <w:szCs w:val="20"/>
        </w:rPr>
        <w:t> </w:t>
      </w:r>
    </w:p>
    <w:p w14:paraId="12DA76F1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Arial" w:eastAsia="Times New Roman" w:hAnsi="Arial" w:cs="Arial"/>
          <w:color w:val="222222"/>
          <w:sz w:val="20"/>
          <w:szCs w:val="20"/>
        </w:rPr>
        <w:t> </w:t>
      </w:r>
    </w:p>
    <w:p w14:paraId="6211BF82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Arial" w:eastAsia="Times New Roman" w:hAnsi="Arial" w:cs="Arial"/>
          <w:color w:val="222222"/>
          <w:sz w:val="20"/>
          <w:szCs w:val="20"/>
        </w:rPr>
        <w:t>Jeffrey Ritchey RS                                                              Please tell us how we are doing.</w:t>
      </w:r>
    </w:p>
    <w:p w14:paraId="5DECD4C3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Arial" w:eastAsia="Times New Roman" w:hAnsi="Arial" w:cs="Arial"/>
          <w:color w:val="222222"/>
          <w:sz w:val="20"/>
          <w:szCs w:val="20"/>
        </w:rPr>
        <w:t xml:space="preserve">Director of Environmental Health                                      </w:t>
      </w:r>
      <w:hyperlink r:id="rId9" w:tgtFrame="_blank" w:history="1">
        <w:r w:rsidRPr="00A13DF7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https://www.surveymonkey.com/r/KLWF93Y</w:t>
        </w:r>
      </w:hyperlink>
    </w:p>
    <w:p w14:paraId="61AB2450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Arial" w:eastAsia="Times New Roman" w:hAnsi="Arial" w:cs="Arial"/>
          <w:color w:val="222222"/>
          <w:sz w:val="20"/>
          <w:szCs w:val="20"/>
        </w:rPr>
        <w:t>Wyandot County Public Health       </w:t>
      </w:r>
    </w:p>
    <w:p w14:paraId="7D9D0B58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Arial" w:eastAsia="Times New Roman" w:hAnsi="Arial" w:cs="Arial"/>
          <w:color w:val="222222"/>
          <w:sz w:val="20"/>
          <w:szCs w:val="20"/>
        </w:rPr>
        <w:t>127-A South Sandusky Ave.</w:t>
      </w:r>
    </w:p>
    <w:p w14:paraId="0CC91998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Arial" w:eastAsia="Times New Roman" w:hAnsi="Arial" w:cs="Arial"/>
          <w:color w:val="222222"/>
          <w:sz w:val="20"/>
          <w:szCs w:val="20"/>
        </w:rPr>
        <w:t>Upper Sandusky, OH  43351</w:t>
      </w:r>
    </w:p>
    <w:p w14:paraId="19E7A1FB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Arial" w:eastAsia="Times New Roman" w:hAnsi="Arial" w:cs="Arial"/>
          <w:color w:val="222222"/>
          <w:sz w:val="20"/>
          <w:szCs w:val="20"/>
        </w:rPr>
        <w:t>(419) 294-3852 Ext. 216</w:t>
      </w:r>
    </w:p>
    <w:p w14:paraId="663DD1C7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Arial" w:eastAsia="Times New Roman" w:hAnsi="Arial" w:cs="Arial"/>
          <w:color w:val="222222"/>
          <w:sz w:val="20"/>
          <w:szCs w:val="20"/>
        </w:rPr>
        <w:t>(419) 294-6424 Fax</w:t>
      </w:r>
    </w:p>
    <w:p w14:paraId="6CA5B6F3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hyperlink r:id="rId10" w:tgtFrame="_blank" w:history="1">
        <w:r w:rsidRPr="00A13DF7">
          <w:rPr>
            <w:rFonts w:ascii="Arial" w:eastAsia="Times New Roman" w:hAnsi="Arial" w:cs="Arial"/>
            <w:color w:val="003366"/>
            <w:sz w:val="20"/>
            <w:szCs w:val="20"/>
            <w:u w:val="single"/>
          </w:rPr>
          <w:t>www.wyandothealth.com</w:t>
        </w:r>
      </w:hyperlink>
      <w:r w:rsidRPr="00A13DF7">
        <w:rPr>
          <w:rFonts w:ascii="Arial" w:eastAsia="Times New Roman" w:hAnsi="Arial" w:cs="Arial"/>
          <w:color w:val="003366"/>
          <w:sz w:val="20"/>
          <w:szCs w:val="20"/>
        </w:rPr>
        <w:t xml:space="preserve"> </w:t>
      </w:r>
    </w:p>
    <w:p w14:paraId="2C688B8E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14:paraId="41BE830E" w14:textId="77777777" w:rsidR="00A13DF7" w:rsidRPr="00A13DF7" w:rsidRDefault="00A13DF7" w:rsidP="00A13DF7">
      <w:pPr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A13DF7">
        <w:rPr>
          <w:rFonts w:ascii="Arial" w:eastAsia="Times New Roman" w:hAnsi="Arial" w:cs="Arial"/>
          <w:color w:val="222222"/>
          <w:sz w:val="20"/>
          <w:szCs w:val="20"/>
        </w:rPr>
        <w:t xml:space="preserve">Our Mission:  Wyandot County Public Health </w:t>
      </w:r>
      <w:proofErr w:type="gramStart"/>
      <w:r w:rsidRPr="00A13DF7">
        <w:rPr>
          <w:rFonts w:ascii="Arial" w:eastAsia="Times New Roman" w:hAnsi="Arial" w:cs="Arial"/>
          <w:color w:val="222222"/>
          <w:sz w:val="20"/>
          <w:szCs w:val="20"/>
        </w:rPr>
        <w:t>is dedicated to providing</w:t>
      </w:r>
      <w:proofErr w:type="gramEnd"/>
      <w:r w:rsidRPr="00A13DF7">
        <w:rPr>
          <w:rFonts w:ascii="Arial" w:eastAsia="Times New Roman" w:hAnsi="Arial" w:cs="Arial"/>
          <w:color w:val="222222"/>
          <w:sz w:val="20"/>
          <w:szCs w:val="20"/>
        </w:rPr>
        <w:t xml:space="preserve"> health and safety services that positively impact the well-being of all citizens of Wyandot County.</w:t>
      </w:r>
    </w:p>
    <w:p w14:paraId="30413879" w14:textId="77777777" w:rsidR="004351AD" w:rsidRDefault="00A13DF7">
      <w:bookmarkStart w:id="0" w:name="_GoBack"/>
      <w:bookmarkEnd w:id="0"/>
    </w:p>
    <w:sectPr w:rsidR="004351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E41E2C"/>
    <w:multiLevelType w:val="multilevel"/>
    <w:tmpl w:val="825A1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TEyNTW1MDM1NbNU0lEKTi0uzszPAykwrAUAm9yL0CwAAAA="/>
  </w:docVars>
  <w:rsids>
    <w:rsidRoot w:val="00A13DF7"/>
    <w:rsid w:val="002D3EED"/>
    <w:rsid w:val="007A770A"/>
    <w:rsid w:val="00A13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FA9E0"/>
  <w15:chartTrackingRefBased/>
  <w15:docId w15:val="{2698CB0D-86BE-4125-B240-AE55738E7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-1393424804766244365msohyperlink">
    <w:name w:val="m_-1393424804766244365msohyperlink"/>
    <w:basedOn w:val="DefaultParagraphFont"/>
    <w:rsid w:val="00A13DF7"/>
  </w:style>
  <w:style w:type="character" w:styleId="Hyperlink">
    <w:name w:val="Hyperlink"/>
    <w:basedOn w:val="DefaultParagraphFont"/>
    <w:uiPriority w:val="99"/>
    <w:semiHidden/>
    <w:unhideWhenUsed/>
    <w:rsid w:val="00A13D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89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ronavirus.ohio.gov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ronavirus.ohio.gov/wps/portal/gov/covid-19/home/dashboard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oronavirus.ohio.gov/wps/portal/gov/covid-19/" TargetMode="External"/><Relationship Id="rId10" Type="http://schemas.openxmlformats.org/officeDocument/2006/relationships/hyperlink" Target="http://www.wyandothealth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urveymonkey.com/r/KLWF93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8</Words>
  <Characters>2389</Characters>
  <Application>Microsoft Office Word</Application>
  <DocSecurity>0</DocSecurity>
  <Lines>19</Lines>
  <Paragraphs>5</Paragraphs>
  <ScaleCrop>false</ScaleCrop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Chamber</dc:creator>
  <cp:keywords/>
  <dc:description/>
  <cp:lastModifiedBy>Carey Chamber</cp:lastModifiedBy>
  <cp:revision>1</cp:revision>
  <dcterms:created xsi:type="dcterms:W3CDTF">2020-03-31T18:50:00Z</dcterms:created>
  <dcterms:modified xsi:type="dcterms:W3CDTF">2020-03-31T18:51:00Z</dcterms:modified>
</cp:coreProperties>
</file>